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gie Supp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g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pp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8 Highland Ave Elmhurst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gelaposs@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1249010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